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99E408" w14:textId="34455215" w:rsidR="00A00A46" w:rsidRDefault="00A00A46">
      <w:r>
        <w:t>REPOSITORY</w:t>
      </w:r>
    </w:p>
    <w:p w14:paraId="31B500D3" w14:textId="6F17CF7A" w:rsidR="00A00A46" w:rsidRDefault="00A00A46" w:rsidP="00A00A46">
      <w:pPr>
        <w:pStyle w:val="ListParagraph"/>
        <w:numPr>
          <w:ilvl w:val="0"/>
          <w:numId w:val="1"/>
        </w:numPr>
      </w:pPr>
      <w:r>
        <w:t xml:space="preserve">Books </w:t>
      </w:r>
    </w:p>
    <w:p w14:paraId="557F5A5C" w14:textId="6A3C36E6" w:rsidR="00A00A46" w:rsidRDefault="00A00A46" w:rsidP="00A00A46">
      <w:pPr>
        <w:pStyle w:val="ListParagraph"/>
        <w:numPr>
          <w:ilvl w:val="1"/>
          <w:numId w:val="1"/>
        </w:numPr>
      </w:pPr>
      <w:r>
        <w:t>Book Title</w:t>
      </w:r>
    </w:p>
    <w:p w14:paraId="2DB80AD7" w14:textId="75E48432" w:rsidR="00A00A46" w:rsidRDefault="00A00A46" w:rsidP="00A00A46">
      <w:pPr>
        <w:pStyle w:val="ListParagraph"/>
        <w:numPr>
          <w:ilvl w:val="1"/>
          <w:numId w:val="1"/>
        </w:numPr>
      </w:pPr>
      <w:r>
        <w:t>Author</w:t>
      </w:r>
    </w:p>
    <w:p w14:paraId="17CD3F5D" w14:textId="2420E3F9" w:rsidR="00A00A46" w:rsidRDefault="00A00A46" w:rsidP="00A00A46">
      <w:pPr>
        <w:pStyle w:val="ListParagraph"/>
        <w:numPr>
          <w:ilvl w:val="1"/>
          <w:numId w:val="1"/>
        </w:numPr>
      </w:pPr>
      <w:r>
        <w:t>Year Published</w:t>
      </w:r>
    </w:p>
    <w:p w14:paraId="6C3F6899" w14:textId="30984437" w:rsidR="00A00A46" w:rsidRDefault="00A00A46" w:rsidP="00A00A46">
      <w:pPr>
        <w:pStyle w:val="ListParagraph"/>
        <w:numPr>
          <w:ilvl w:val="1"/>
          <w:numId w:val="1"/>
        </w:numPr>
      </w:pPr>
      <w:proofErr w:type="spellStart"/>
      <w:r>
        <w:t>CoverPage</w:t>
      </w:r>
      <w:proofErr w:type="spellEnd"/>
      <w:r>
        <w:t xml:space="preserve"> – Image</w:t>
      </w:r>
    </w:p>
    <w:p w14:paraId="67F89317" w14:textId="7E271ABA" w:rsidR="00A00A46" w:rsidRDefault="00A00A46" w:rsidP="00A00A46">
      <w:pPr>
        <w:pStyle w:val="ListParagraph"/>
        <w:numPr>
          <w:ilvl w:val="0"/>
          <w:numId w:val="1"/>
        </w:numPr>
      </w:pPr>
      <w:r>
        <w:t>Journal</w:t>
      </w:r>
    </w:p>
    <w:p w14:paraId="5911A120" w14:textId="13A6E89D" w:rsidR="00A00A46" w:rsidRDefault="00A00A46" w:rsidP="00A00A46">
      <w:pPr>
        <w:pStyle w:val="ListParagraph"/>
        <w:numPr>
          <w:ilvl w:val="1"/>
          <w:numId w:val="1"/>
        </w:numPr>
      </w:pPr>
      <w:r>
        <w:t xml:space="preserve">Link to </w:t>
      </w:r>
      <w:proofErr w:type="spellStart"/>
      <w:r>
        <w:t>Proquest</w:t>
      </w:r>
      <w:proofErr w:type="spellEnd"/>
    </w:p>
    <w:p w14:paraId="17172ED1" w14:textId="0F2015F3" w:rsidR="00A00A46" w:rsidRDefault="00A00A46" w:rsidP="00A00A46">
      <w:pPr>
        <w:pStyle w:val="ListParagraph"/>
        <w:numPr>
          <w:ilvl w:val="0"/>
          <w:numId w:val="1"/>
        </w:numPr>
      </w:pPr>
      <w:r>
        <w:t>Projects</w:t>
      </w:r>
    </w:p>
    <w:p w14:paraId="281CCE05" w14:textId="23AEBB85" w:rsidR="00A00A46" w:rsidRDefault="00A00A46" w:rsidP="00A00A46">
      <w:pPr>
        <w:pStyle w:val="ListParagraph"/>
        <w:numPr>
          <w:ilvl w:val="1"/>
          <w:numId w:val="1"/>
        </w:numPr>
      </w:pPr>
      <w:r>
        <w:t>Program Title</w:t>
      </w:r>
    </w:p>
    <w:p w14:paraId="6C6D353B" w14:textId="225EC0F2" w:rsidR="00A00A46" w:rsidRDefault="00A00A46" w:rsidP="00A00A46">
      <w:pPr>
        <w:pStyle w:val="ListParagraph"/>
        <w:numPr>
          <w:ilvl w:val="1"/>
          <w:numId w:val="1"/>
        </w:numPr>
      </w:pPr>
      <w:r>
        <w:t>Project Title</w:t>
      </w:r>
    </w:p>
    <w:p w14:paraId="34A00D8C" w14:textId="575F4B17" w:rsidR="00A00A46" w:rsidRDefault="00A00A46" w:rsidP="00A00A46">
      <w:pPr>
        <w:pStyle w:val="ListParagraph"/>
        <w:numPr>
          <w:ilvl w:val="1"/>
          <w:numId w:val="1"/>
        </w:numPr>
      </w:pPr>
      <w:r>
        <w:t>Project Leader</w:t>
      </w:r>
    </w:p>
    <w:p w14:paraId="7B348A19" w14:textId="7DD08D4A" w:rsidR="00A00A46" w:rsidRDefault="00A00A46" w:rsidP="00A00A46">
      <w:pPr>
        <w:pStyle w:val="ListParagraph"/>
        <w:numPr>
          <w:ilvl w:val="1"/>
          <w:numId w:val="1"/>
        </w:numPr>
      </w:pPr>
      <w:r>
        <w:t>Project Leader Sex</w:t>
      </w:r>
    </w:p>
    <w:p w14:paraId="29A2E3E9" w14:textId="44C956AE" w:rsidR="00A00A46" w:rsidRDefault="00A00A46" w:rsidP="00A00A46">
      <w:pPr>
        <w:pStyle w:val="ListParagraph"/>
        <w:numPr>
          <w:ilvl w:val="1"/>
          <w:numId w:val="1"/>
        </w:numPr>
      </w:pPr>
      <w:r>
        <w:t>Project Leader Agency</w:t>
      </w:r>
    </w:p>
    <w:p w14:paraId="690E1AD0" w14:textId="7B0F225B" w:rsidR="00A00A46" w:rsidRDefault="00A00A46" w:rsidP="00A00A46">
      <w:pPr>
        <w:pStyle w:val="ListParagraph"/>
        <w:numPr>
          <w:ilvl w:val="1"/>
          <w:numId w:val="1"/>
        </w:numPr>
      </w:pPr>
      <w:r>
        <w:t>Project Leader Address/</w:t>
      </w:r>
      <w:proofErr w:type="spellStart"/>
      <w:r>
        <w:t>TelNo</w:t>
      </w:r>
      <w:proofErr w:type="spellEnd"/>
      <w:r>
        <w:t>/Fax/Email</w:t>
      </w:r>
    </w:p>
    <w:p w14:paraId="5D278E1A" w14:textId="3D183335" w:rsidR="00A00A46" w:rsidRDefault="00A00A46" w:rsidP="00A00A46">
      <w:pPr>
        <w:pStyle w:val="ListParagraph"/>
        <w:numPr>
          <w:ilvl w:val="1"/>
          <w:numId w:val="1"/>
        </w:numPr>
      </w:pPr>
      <w:r>
        <w:t>Cooperating Agencies</w:t>
      </w:r>
      <w:r>
        <w:t xml:space="preserve"> – this is </w:t>
      </w:r>
      <w:proofErr w:type="gramStart"/>
      <w:r>
        <w:t>multivalued</w:t>
      </w:r>
      <w:proofErr w:type="gramEnd"/>
    </w:p>
    <w:p w14:paraId="518374E7" w14:textId="0F50F7EB" w:rsidR="00A00A46" w:rsidRDefault="00A00A46" w:rsidP="00A00A46">
      <w:pPr>
        <w:pStyle w:val="ListParagraph"/>
        <w:numPr>
          <w:ilvl w:val="1"/>
          <w:numId w:val="1"/>
        </w:numPr>
      </w:pPr>
      <w:r>
        <w:t>Implementing Agency</w:t>
      </w:r>
    </w:p>
    <w:p w14:paraId="3B28AC9E" w14:textId="3B31F766" w:rsidR="00A00A46" w:rsidRDefault="00A00A46" w:rsidP="00A00A46">
      <w:pPr>
        <w:pStyle w:val="ListParagraph"/>
        <w:numPr>
          <w:ilvl w:val="1"/>
          <w:numId w:val="1"/>
        </w:numPr>
      </w:pPr>
      <w:r>
        <w:t>Address of Impl</w:t>
      </w:r>
      <w:r>
        <w:t>e</w:t>
      </w:r>
      <w:r>
        <w:t>menting Agency</w:t>
      </w:r>
    </w:p>
    <w:p w14:paraId="2272F60D" w14:textId="6C3E9F2E" w:rsidR="00A00A46" w:rsidRDefault="00A00A46" w:rsidP="00A00A46">
      <w:pPr>
        <w:pStyle w:val="ListParagraph"/>
        <w:numPr>
          <w:ilvl w:val="1"/>
          <w:numId w:val="1"/>
        </w:numPr>
      </w:pPr>
      <w:r>
        <w:t>Base Station</w:t>
      </w:r>
    </w:p>
    <w:p w14:paraId="2F562398" w14:textId="6E7EB393" w:rsidR="00A00A46" w:rsidRDefault="00A00A46" w:rsidP="00A00A46">
      <w:pPr>
        <w:pStyle w:val="ListParagraph"/>
        <w:numPr>
          <w:ilvl w:val="1"/>
          <w:numId w:val="1"/>
        </w:numPr>
      </w:pPr>
      <w:r>
        <w:t>Other Implementation sites (if applicable)</w:t>
      </w:r>
      <w:r>
        <w:t xml:space="preserve"> – this is also </w:t>
      </w:r>
      <w:proofErr w:type="gramStart"/>
      <w:r>
        <w:t>multivalued</w:t>
      </w:r>
      <w:proofErr w:type="gramEnd"/>
    </w:p>
    <w:p w14:paraId="16A05404" w14:textId="06ECD4AE" w:rsidR="00A00A46" w:rsidRDefault="00A00A46" w:rsidP="00A00A46">
      <w:pPr>
        <w:pStyle w:val="ListParagraph"/>
        <w:numPr>
          <w:ilvl w:val="1"/>
          <w:numId w:val="1"/>
        </w:numPr>
      </w:pPr>
      <w:r>
        <w:t xml:space="preserve">Project Duration (StartDate, </w:t>
      </w:r>
      <w:proofErr w:type="spellStart"/>
      <w:r>
        <w:t>EndDate</w:t>
      </w:r>
      <w:proofErr w:type="spellEnd"/>
      <w:r>
        <w:t>)</w:t>
      </w:r>
    </w:p>
    <w:p w14:paraId="4FA7652F" w14:textId="6E4FE933" w:rsidR="00A00A46" w:rsidRDefault="00A00A46" w:rsidP="00A00A46">
      <w:pPr>
        <w:pStyle w:val="ListParagraph"/>
        <w:numPr>
          <w:ilvl w:val="1"/>
          <w:numId w:val="1"/>
        </w:numPr>
      </w:pPr>
      <w:r>
        <w:t>Extension Date (if applicable)</w:t>
      </w:r>
    </w:p>
    <w:p w14:paraId="1FC3D01B" w14:textId="115D9EF2" w:rsidR="00A00A46" w:rsidRDefault="00A00A46" w:rsidP="00A00A46">
      <w:pPr>
        <w:pStyle w:val="ListParagraph"/>
        <w:numPr>
          <w:ilvl w:val="1"/>
          <w:numId w:val="1"/>
        </w:numPr>
      </w:pPr>
      <w:r>
        <w:t>Project Cost</w:t>
      </w:r>
    </w:p>
    <w:p w14:paraId="0187DDB6" w14:textId="0266A39D" w:rsidR="00A00A46" w:rsidRDefault="00A00A46" w:rsidP="00A00A46">
      <w:pPr>
        <w:pStyle w:val="ListParagraph"/>
        <w:numPr>
          <w:ilvl w:val="1"/>
          <w:numId w:val="1"/>
        </w:numPr>
      </w:pPr>
      <w:r>
        <w:t>SDG Addressed</w:t>
      </w:r>
    </w:p>
    <w:p w14:paraId="1AB64417" w14:textId="6F58B9F8" w:rsidR="00A00A46" w:rsidRDefault="00A00A46" w:rsidP="00A00A46">
      <w:pPr>
        <w:pStyle w:val="ListParagraph"/>
        <w:numPr>
          <w:ilvl w:val="1"/>
          <w:numId w:val="1"/>
        </w:numPr>
      </w:pPr>
      <w:r>
        <w:t>Project Abstract</w:t>
      </w:r>
    </w:p>
    <w:p w14:paraId="61338AB8" w14:textId="6EF8BE5A" w:rsidR="00A00A46" w:rsidRDefault="00A00A46" w:rsidP="00A00A46">
      <w:pPr>
        <w:pStyle w:val="ListParagraph"/>
        <w:numPr>
          <w:ilvl w:val="1"/>
          <w:numId w:val="1"/>
        </w:numPr>
      </w:pPr>
      <w:r>
        <w:t>Funded By – DOST-PCAARRD, DOST-IX, DTI-IX, DA-IX</w:t>
      </w:r>
    </w:p>
    <w:p w14:paraId="0D78E6A5" w14:textId="14DA01DF" w:rsidR="00A00A46" w:rsidRDefault="00A00A46" w:rsidP="00A00A46">
      <w:pPr>
        <w:pStyle w:val="ListParagraph"/>
        <w:numPr>
          <w:ilvl w:val="1"/>
          <w:numId w:val="1"/>
        </w:numPr>
      </w:pPr>
      <w:r>
        <w:t xml:space="preserve">Facilitated By – WESMAARRDEC, SERDAC, can be null or add </w:t>
      </w:r>
      <w:proofErr w:type="gramStart"/>
      <w:r>
        <w:t>new</w:t>
      </w:r>
      <w:proofErr w:type="gramEnd"/>
    </w:p>
    <w:p w14:paraId="330CED4E" w14:textId="21D504FC" w:rsidR="00A00A46" w:rsidRDefault="00A00A46" w:rsidP="00A00A46">
      <w:pPr>
        <w:pStyle w:val="ListParagraph"/>
        <w:numPr>
          <w:ilvl w:val="1"/>
          <w:numId w:val="1"/>
        </w:numPr>
      </w:pPr>
      <w:r>
        <w:t>Status – Ongoing or Completed</w:t>
      </w:r>
    </w:p>
    <w:sectPr w:rsidR="00A00A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27DED"/>
    <w:multiLevelType w:val="hybridMultilevel"/>
    <w:tmpl w:val="84368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9874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wBhc0sLcyNLYwtDJR2l4NTi4sz8PJACw1oAhqiH0CwAAAA="/>
  </w:docVars>
  <w:rsids>
    <w:rsidRoot w:val="00A00A46"/>
    <w:rsid w:val="00873979"/>
    <w:rsid w:val="00A0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A0AE8"/>
  <w15:chartTrackingRefBased/>
  <w15:docId w15:val="{81575404-2C0F-49B8-9E24-2C5DF0E91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0A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0A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0A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0A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0A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0A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0A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0A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0A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0A4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0A4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0A4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0A4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0A4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0A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0A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0A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0A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00A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0A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0A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0A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00A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0A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00A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00A4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0A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0A4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00A4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8</TotalTime>
  <Pages>1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4-05-16T12:27:00Z</dcterms:created>
  <dcterms:modified xsi:type="dcterms:W3CDTF">2024-05-17T04:45:00Z</dcterms:modified>
</cp:coreProperties>
</file>